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88A7D92" w:rsidR="00236044" w:rsidRDefault="00236044" w:rsidP="00FD4E55">
      <w:pPr>
        <w:pStyle w:val="Heading1"/>
        <w:spacing w:before="0"/>
      </w:pPr>
      <w:r>
        <w:t>Unofficial Degree Planning Worksheet</w:t>
      </w:r>
      <w:r>
        <w:br/>
        <w:t xml:space="preserve">Catalog Year: </w:t>
      </w:r>
      <w:r w:rsidR="00C64FDC" w:rsidRPr="00C64FDC">
        <w:t>202</w:t>
      </w:r>
      <w:r w:rsidR="00EA6328">
        <w:t>5</w:t>
      </w:r>
      <w:r w:rsidR="00C64FDC" w:rsidRPr="00C64FDC">
        <w:t xml:space="preserve"> - 202</w:t>
      </w:r>
      <w:r w:rsidR="00EA6328">
        <w:t>6</w:t>
      </w:r>
    </w:p>
    <w:p w14:paraId="0C8386D4" w14:textId="6AE235A8" w:rsidR="00236044" w:rsidRDefault="00236044" w:rsidP="00FD4E55">
      <w:pPr>
        <w:pStyle w:val="Heading1"/>
        <w:spacing w:before="0"/>
      </w:pPr>
      <w:r>
        <w:t>Major: B</w:t>
      </w:r>
      <w:r w:rsidR="00835061">
        <w:t>FA</w:t>
      </w:r>
      <w:r>
        <w:t xml:space="preserve"> in A</w:t>
      </w:r>
      <w:r w:rsidR="00835061">
        <w:t>nimation</w:t>
      </w:r>
    </w:p>
    <w:p w14:paraId="1D771E1B" w14:textId="77777777" w:rsidR="00F54E03" w:rsidRDefault="00F54E03" w:rsidP="00F54E03">
      <w:pPr>
        <w:spacing w:after="0"/>
      </w:pPr>
    </w:p>
    <w:p w14:paraId="016049AB" w14:textId="187D6422" w:rsidR="00F54E03" w:rsidRDefault="00F54E03" w:rsidP="00F54E0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65F6C9FC" w14:textId="77777777" w:rsidR="00F54E03" w:rsidRPr="00752C28" w:rsidRDefault="00F54E03" w:rsidP="00F54E03">
      <w:pPr>
        <w:spacing w:after="0"/>
        <w:rPr>
          <w:sz w:val="16"/>
          <w:szCs w:val="16"/>
        </w:rPr>
      </w:pPr>
    </w:p>
    <w:p w14:paraId="47AFB079" w14:textId="77777777" w:rsidR="00F54E03" w:rsidRDefault="00F54E03" w:rsidP="00F54E03">
      <w:pPr>
        <w:pStyle w:val="Heading2"/>
        <w:spacing w:before="0"/>
      </w:pPr>
      <w:r>
        <w:t>University Graduation Requirements</w:t>
      </w:r>
    </w:p>
    <w:p w14:paraId="3A11F4CA" w14:textId="77777777" w:rsidR="00F54E03" w:rsidRDefault="00F54E03" w:rsidP="00F54E0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DE8B343" w14:textId="77777777" w:rsidR="00F54E03" w:rsidRPr="009A1047" w:rsidRDefault="00F54E03" w:rsidP="00F54E03">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331EEED" w14:textId="77777777" w:rsidR="00F54E03" w:rsidRDefault="00F54E03" w:rsidP="00F54E03">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6DA7CEEA" w14:textId="77777777" w:rsidR="00F54E03" w:rsidRDefault="00F54E03" w:rsidP="00F54E0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59B9D886" w14:textId="77777777" w:rsidR="00F54E03" w:rsidRDefault="00F54E03" w:rsidP="00F54E0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64916C06" w14:textId="77777777" w:rsidR="00236044" w:rsidRDefault="00236044" w:rsidP="00FD4E55">
      <w:pPr>
        <w:spacing w:after="0"/>
      </w:pPr>
    </w:p>
    <w:p w14:paraId="4875FD08" w14:textId="77777777" w:rsidR="00F54E03" w:rsidRDefault="00F54E03" w:rsidP="007065A6">
      <w:pPr>
        <w:pStyle w:val="Heading2"/>
        <w:spacing w:before="0"/>
      </w:pPr>
      <w:r>
        <w:t>Honors Requirements</w:t>
      </w:r>
    </w:p>
    <w:p w14:paraId="7178ED33" w14:textId="77777777" w:rsidR="00F54E03" w:rsidRPr="00752C28" w:rsidRDefault="00F54E03" w:rsidP="00F54E03">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12AA6500" w:rsidR="00236044" w:rsidRPr="00D421C1" w:rsidRDefault="00F54E03" w:rsidP="00FD4E5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F54E03">
        <w:trPr>
          <w:cantSplit/>
          <w:trHeight w:val="665"/>
        </w:trPr>
        <w:tc>
          <w:tcPr>
            <w:tcW w:w="7914" w:type="dxa"/>
          </w:tcPr>
          <w:p w14:paraId="590D991E" w14:textId="77777777" w:rsidR="00F54E03" w:rsidRDefault="00F54E03" w:rsidP="00F54E03">
            <w:pPr>
              <w:spacing w:after="0"/>
            </w:pPr>
            <w:r>
              <w:t xml:space="preserve">HON 100 (2cr) – Via ad </w:t>
            </w:r>
            <w:proofErr w:type="spellStart"/>
            <w:r>
              <w:t>Honores</w:t>
            </w:r>
            <w:proofErr w:type="spellEnd"/>
          </w:p>
          <w:p w14:paraId="42BDC844" w14:textId="79B7F766" w:rsidR="00236044" w:rsidRDefault="00F54E03" w:rsidP="00F54E03">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F54E03" w14:paraId="604CA56C" w14:textId="77777777" w:rsidTr="00236044">
        <w:trPr>
          <w:cantSplit/>
          <w:trHeight w:val="762"/>
        </w:trPr>
        <w:tc>
          <w:tcPr>
            <w:tcW w:w="7914" w:type="dxa"/>
          </w:tcPr>
          <w:p w14:paraId="3D17C92E" w14:textId="77777777" w:rsidR="00F54E03" w:rsidRDefault="00F54E03" w:rsidP="00F54E03">
            <w:pPr>
              <w:spacing w:after="0"/>
            </w:pPr>
            <w:r>
              <w:t>AWR 201 (4cr) – Writing and Research: The Local and the Global</w:t>
            </w:r>
          </w:p>
          <w:p w14:paraId="32AB0054" w14:textId="548DB46A" w:rsidR="00F54E03" w:rsidRDefault="00F54E03" w:rsidP="00F54E03">
            <w:pPr>
              <w:spacing w:after="0"/>
            </w:pPr>
            <w:r>
              <w:rPr>
                <w:i/>
                <w:iCs/>
              </w:rPr>
              <w:t>Pre-requisite (one of the following): AWR 101, AWR 110, or equivalent</w:t>
            </w:r>
          </w:p>
        </w:tc>
        <w:tc>
          <w:tcPr>
            <w:tcW w:w="1439" w:type="dxa"/>
          </w:tcPr>
          <w:p w14:paraId="65385D19" w14:textId="77777777" w:rsidR="00F54E03" w:rsidRDefault="00F54E03" w:rsidP="00FD4E55">
            <w:pPr>
              <w:spacing w:after="0"/>
            </w:pPr>
          </w:p>
        </w:tc>
        <w:tc>
          <w:tcPr>
            <w:tcW w:w="1439" w:type="dxa"/>
          </w:tcPr>
          <w:p w14:paraId="3E5865F8" w14:textId="77777777" w:rsidR="00F54E03" w:rsidRDefault="00F54E03" w:rsidP="00FD4E55">
            <w:pPr>
              <w:spacing w:after="0"/>
            </w:pPr>
          </w:p>
        </w:tc>
      </w:tr>
      <w:tr w:rsidR="00236044" w14:paraId="62AD3D1F" w14:textId="77777777" w:rsidTr="00B240E7">
        <w:trPr>
          <w:cantSplit/>
          <w:trHeight w:val="692"/>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0B7B4EAC" w14:textId="77777777" w:rsidR="00F54E03" w:rsidRPr="00752C28" w:rsidRDefault="00F54E03" w:rsidP="00F54E03">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F54E03" w:rsidRPr="00D421C1" w14:paraId="78FABF88" w14:textId="77777777" w:rsidTr="007065A6">
        <w:trPr>
          <w:cantSplit/>
          <w:tblHeader/>
        </w:trPr>
        <w:tc>
          <w:tcPr>
            <w:tcW w:w="7915" w:type="dxa"/>
            <w:shd w:val="clear" w:color="auto" w:fill="D0CECE" w:themeFill="background2" w:themeFillShade="E6"/>
          </w:tcPr>
          <w:p w14:paraId="1485D176" w14:textId="77777777" w:rsidR="00F54E03" w:rsidRPr="00D421C1" w:rsidRDefault="00F54E03" w:rsidP="007065A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CC15F73" w14:textId="77777777" w:rsidR="00F54E03" w:rsidRPr="00D421C1" w:rsidRDefault="00F54E03" w:rsidP="007065A6">
            <w:pPr>
              <w:spacing w:after="0"/>
              <w:rPr>
                <w:b/>
                <w:bCs/>
              </w:rPr>
            </w:pPr>
            <w:r w:rsidRPr="00D421C1">
              <w:rPr>
                <w:b/>
                <w:bCs/>
              </w:rPr>
              <w:t>Course Taken</w:t>
            </w:r>
          </w:p>
        </w:tc>
        <w:tc>
          <w:tcPr>
            <w:tcW w:w="1440" w:type="dxa"/>
            <w:shd w:val="clear" w:color="auto" w:fill="D0CECE" w:themeFill="background2" w:themeFillShade="E6"/>
          </w:tcPr>
          <w:p w14:paraId="5177B8D6" w14:textId="77777777" w:rsidR="00F54E03" w:rsidRPr="00D421C1" w:rsidRDefault="00F54E03" w:rsidP="007065A6">
            <w:pPr>
              <w:spacing w:after="0"/>
              <w:rPr>
                <w:b/>
                <w:bCs/>
              </w:rPr>
            </w:pPr>
            <w:r w:rsidRPr="00D421C1">
              <w:rPr>
                <w:b/>
                <w:bCs/>
              </w:rPr>
              <w:t>Semester Taken</w:t>
            </w:r>
          </w:p>
        </w:tc>
      </w:tr>
      <w:tr w:rsidR="00F54E03" w14:paraId="1D41A975" w14:textId="77777777" w:rsidTr="007065A6">
        <w:trPr>
          <w:cantSplit/>
        </w:trPr>
        <w:tc>
          <w:tcPr>
            <w:tcW w:w="7915" w:type="dxa"/>
          </w:tcPr>
          <w:p w14:paraId="4692C3C9" w14:textId="77777777" w:rsidR="00F54E03" w:rsidRDefault="00F54E03" w:rsidP="007065A6">
            <w:pPr>
              <w:spacing w:after="0"/>
            </w:pPr>
            <w:r>
              <w:t>HON 220 (4cr) – Where have we been?</w:t>
            </w:r>
          </w:p>
          <w:p w14:paraId="076DC7C5" w14:textId="77777777" w:rsidR="00F54E03" w:rsidRDefault="00F54E03" w:rsidP="007065A6">
            <w:pPr>
              <w:spacing w:after="0"/>
              <w:rPr>
                <w:i/>
                <w:iCs/>
              </w:rPr>
            </w:pPr>
            <w:r>
              <w:rPr>
                <w:i/>
                <w:iCs/>
              </w:rPr>
              <w:t>Pre-requisite: AWR 101, HON 100</w:t>
            </w:r>
          </w:p>
          <w:p w14:paraId="19958A90" w14:textId="77777777" w:rsidR="00F54E03" w:rsidRPr="000A2092" w:rsidRDefault="00F54E03" w:rsidP="007065A6">
            <w:pPr>
              <w:spacing w:after="0"/>
              <w:rPr>
                <w:i/>
                <w:iCs/>
              </w:rPr>
            </w:pPr>
            <w:r>
              <w:rPr>
                <w:i/>
                <w:iCs/>
              </w:rPr>
              <w:t>Co-requisite: AWR 201</w:t>
            </w:r>
          </w:p>
        </w:tc>
        <w:tc>
          <w:tcPr>
            <w:tcW w:w="1440" w:type="dxa"/>
          </w:tcPr>
          <w:p w14:paraId="18F1806B" w14:textId="77777777" w:rsidR="00F54E03" w:rsidRDefault="00F54E03" w:rsidP="007065A6">
            <w:pPr>
              <w:spacing w:after="0"/>
            </w:pPr>
          </w:p>
        </w:tc>
        <w:tc>
          <w:tcPr>
            <w:tcW w:w="1440" w:type="dxa"/>
          </w:tcPr>
          <w:p w14:paraId="03D85501" w14:textId="77777777" w:rsidR="00F54E03" w:rsidRDefault="00F54E03" w:rsidP="007065A6">
            <w:pPr>
              <w:spacing w:after="0"/>
            </w:pPr>
          </w:p>
        </w:tc>
      </w:tr>
      <w:tr w:rsidR="00F54E03" w14:paraId="3B848D80" w14:textId="77777777" w:rsidTr="007065A6">
        <w:trPr>
          <w:cantSplit/>
        </w:trPr>
        <w:tc>
          <w:tcPr>
            <w:tcW w:w="7915" w:type="dxa"/>
          </w:tcPr>
          <w:p w14:paraId="7B0EB9C7" w14:textId="77777777" w:rsidR="00F54E03" w:rsidRDefault="00F54E03" w:rsidP="007065A6">
            <w:pPr>
              <w:spacing w:after="0"/>
            </w:pPr>
            <w:r>
              <w:t>HON 230 (4cr) – Where are we now?</w:t>
            </w:r>
          </w:p>
          <w:p w14:paraId="7EFA040C" w14:textId="77777777" w:rsidR="00F54E03" w:rsidRDefault="00F54E03" w:rsidP="007065A6">
            <w:pPr>
              <w:spacing w:after="0"/>
              <w:rPr>
                <w:i/>
                <w:iCs/>
              </w:rPr>
            </w:pPr>
            <w:r>
              <w:rPr>
                <w:i/>
                <w:iCs/>
              </w:rPr>
              <w:t>Pre-requisite: AWR 101, HON 100</w:t>
            </w:r>
          </w:p>
          <w:p w14:paraId="587A2AD5" w14:textId="77777777" w:rsidR="00F54E03" w:rsidRPr="0000459F" w:rsidRDefault="00F54E03" w:rsidP="007065A6">
            <w:pPr>
              <w:spacing w:after="0"/>
            </w:pPr>
            <w:r>
              <w:rPr>
                <w:i/>
                <w:iCs/>
              </w:rPr>
              <w:t>Co-requisite: AWR 201</w:t>
            </w:r>
          </w:p>
        </w:tc>
        <w:tc>
          <w:tcPr>
            <w:tcW w:w="1440" w:type="dxa"/>
          </w:tcPr>
          <w:p w14:paraId="61CA0B90" w14:textId="77777777" w:rsidR="00F54E03" w:rsidRDefault="00F54E03" w:rsidP="007065A6">
            <w:pPr>
              <w:spacing w:after="0"/>
            </w:pPr>
          </w:p>
        </w:tc>
        <w:tc>
          <w:tcPr>
            <w:tcW w:w="1440" w:type="dxa"/>
          </w:tcPr>
          <w:p w14:paraId="1F2A7984" w14:textId="77777777" w:rsidR="00F54E03" w:rsidRDefault="00F54E03" w:rsidP="007065A6">
            <w:pPr>
              <w:spacing w:after="0"/>
            </w:pPr>
          </w:p>
        </w:tc>
      </w:tr>
      <w:tr w:rsidR="00F54E03" w14:paraId="37271737" w14:textId="77777777" w:rsidTr="007065A6">
        <w:trPr>
          <w:cantSplit/>
        </w:trPr>
        <w:tc>
          <w:tcPr>
            <w:tcW w:w="7915" w:type="dxa"/>
          </w:tcPr>
          <w:p w14:paraId="67354B74" w14:textId="77777777" w:rsidR="00F54E03" w:rsidRDefault="00F54E03" w:rsidP="007065A6">
            <w:pPr>
              <w:spacing w:after="0"/>
            </w:pPr>
            <w:r>
              <w:t xml:space="preserve">HON 240 (4cr) – Where are we going? </w:t>
            </w:r>
          </w:p>
          <w:p w14:paraId="029C86D3" w14:textId="77777777" w:rsidR="00F54E03" w:rsidRDefault="00F54E03" w:rsidP="007065A6">
            <w:pPr>
              <w:spacing w:after="0"/>
              <w:rPr>
                <w:i/>
                <w:iCs/>
              </w:rPr>
            </w:pPr>
            <w:r>
              <w:rPr>
                <w:i/>
                <w:iCs/>
              </w:rPr>
              <w:t>Pre-requisite: AWR 101, HON 100</w:t>
            </w:r>
          </w:p>
          <w:p w14:paraId="49ECEC6C" w14:textId="77777777" w:rsidR="00F54E03" w:rsidRDefault="00F54E03" w:rsidP="007065A6">
            <w:pPr>
              <w:spacing w:after="0"/>
            </w:pPr>
            <w:r>
              <w:rPr>
                <w:i/>
                <w:iCs/>
              </w:rPr>
              <w:t>Co-requisite: AWR 201</w:t>
            </w:r>
          </w:p>
        </w:tc>
        <w:tc>
          <w:tcPr>
            <w:tcW w:w="1440" w:type="dxa"/>
          </w:tcPr>
          <w:p w14:paraId="2136C5AD" w14:textId="77777777" w:rsidR="00F54E03" w:rsidRDefault="00F54E03" w:rsidP="007065A6">
            <w:pPr>
              <w:spacing w:after="0"/>
            </w:pPr>
          </w:p>
        </w:tc>
        <w:tc>
          <w:tcPr>
            <w:tcW w:w="1440" w:type="dxa"/>
          </w:tcPr>
          <w:p w14:paraId="4D4A518B" w14:textId="77777777" w:rsidR="00F54E03" w:rsidRDefault="00F54E03" w:rsidP="007065A6">
            <w:pPr>
              <w:spacing w:after="0"/>
            </w:pPr>
          </w:p>
        </w:tc>
      </w:tr>
    </w:tbl>
    <w:p w14:paraId="71B26B06" w14:textId="77777777" w:rsidR="00F54E03" w:rsidRDefault="00F54E03" w:rsidP="00F54E03"/>
    <w:p w14:paraId="64C0C169" w14:textId="77777777" w:rsidR="00F54E03" w:rsidRDefault="00F54E03" w:rsidP="00F54E03">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F54E03" w:rsidRPr="00D421C1" w14:paraId="4F787D6D" w14:textId="77777777" w:rsidTr="007065A6">
        <w:trPr>
          <w:cantSplit/>
          <w:tblHeader/>
        </w:trPr>
        <w:tc>
          <w:tcPr>
            <w:tcW w:w="7915" w:type="dxa"/>
            <w:shd w:val="clear" w:color="auto" w:fill="D0CECE" w:themeFill="background2" w:themeFillShade="E6"/>
          </w:tcPr>
          <w:p w14:paraId="51C8B947" w14:textId="77777777" w:rsidR="00F54E03" w:rsidRDefault="00F54E03" w:rsidP="007065A6">
            <w:pPr>
              <w:spacing w:after="0"/>
              <w:rPr>
                <w:b/>
                <w:bCs/>
              </w:rPr>
            </w:pPr>
            <w:r>
              <w:rPr>
                <w:b/>
                <w:bCs/>
              </w:rPr>
              <w:lastRenderedPageBreak/>
              <w:t xml:space="preserve">Idea Labs </w:t>
            </w:r>
            <w:r w:rsidRPr="00D421C1">
              <w:rPr>
                <w:b/>
                <w:bCs/>
              </w:rPr>
              <w:t>Requirement</w:t>
            </w:r>
          </w:p>
          <w:p w14:paraId="1C78B45C" w14:textId="77777777" w:rsidR="00F54E03" w:rsidRPr="004145A7" w:rsidRDefault="00F54E03" w:rsidP="007065A6">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DABDF8C" w14:textId="77777777" w:rsidR="00F54E03" w:rsidRPr="00D421C1" w:rsidRDefault="00F54E03" w:rsidP="007065A6">
            <w:pPr>
              <w:spacing w:after="0"/>
              <w:rPr>
                <w:b/>
                <w:bCs/>
              </w:rPr>
            </w:pPr>
            <w:r w:rsidRPr="00D421C1">
              <w:rPr>
                <w:b/>
                <w:bCs/>
              </w:rPr>
              <w:t>Course Taken</w:t>
            </w:r>
          </w:p>
        </w:tc>
        <w:tc>
          <w:tcPr>
            <w:tcW w:w="1440" w:type="dxa"/>
            <w:shd w:val="clear" w:color="auto" w:fill="D0CECE" w:themeFill="background2" w:themeFillShade="E6"/>
          </w:tcPr>
          <w:p w14:paraId="25ABEB8E" w14:textId="77777777" w:rsidR="00F54E03" w:rsidRPr="00D421C1" w:rsidRDefault="00F54E03" w:rsidP="007065A6">
            <w:pPr>
              <w:spacing w:after="0"/>
              <w:rPr>
                <w:b/>
                <w:bCs/>
              </w:rPr>
            </w:pPr>
            <w:r w:rsidRPr="00D421C1">
              <w:rPr>
                <w:b/>
                <w:bCs/>
              </w:rPr>
              <w:t>Semester Taken</w:t>
            </w:r>
          </w:p>
        </w:tc>
      </w:tr>
      <w:tr w:rsidR="00F54E03" w14:paraId="155671BC" w14:textId="77777777" w:rsidTr="007065A6">
        <w:trPr>
          <w:cantSplit/>
        </w:trPr>
        <w:tc>
          <w:tcPr>
            <w:tcW w:w="7915" w:type="dxa"/>
          </w:tcPr>
          <w:p w14:paraId="5C70AC71" w14:textId="77777777" w:rsidR="00F54E03" w:rsidRPr="00EA6BBF" w:rsidRDefault="00F54E03" w:rsidP="007065A6">
            <w:pPr>
              <w:spacing w:after="0"/>
              <w:rPr>
                <w:rStyle w:val="Hyperlink"/>
                <w:color w:val="auto"/>
                <w:u w:val="none"/>
              </w:rPr>
            </w:pPr>
            <w:r>
              <w:t>HON 253 (4cr) – Idea Lab: Health Science or Natural Science</w:t>
            </w:r>
          </w:p>
          <w:p w14:paraId="69944FD4" w14:textId="77777777" w:rsidR="00F54E03" w:rsidRPr="00433180" w:rsidRDefault="00F54E03"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9C75D9D" w14:textId="77777777" w:rsidR="00F54E03" w:rsidRDefault="00F54E03" w:rsidP="007065A6">
            <w:pPr>
              <w:spacing w:after="0"/>
            </w:pPr>
          </w:p>
        </w:tc>
        <w:tc>
          <w:tcPr>
            <w:tcW w:w="1440" w:type="dxa"/>
          </w:tcPr>
          <w:p w14:paraId="705F5BEC" w14:textId="77777777" w:rsidR="00F54E03" w:rsidRDefault="00F54E03" w:rsidP="007065A6">
            <w:pPr>
              <w:spacing w:after="0"/>
            </w:pPr>
          </w:p>
        </w:tc>
      </w:tr>
      <w:tr w:rsidR="00F54E03" w14:paraId="31B38072" w14:textId="77777777" w:rsidTr="007065A6">
        <w:trPr>
          <w:cantSplit/>
        </w:trPr>
        <w:tc>
          <w:tcPr>
            <w:tcW w:w="7915" w:type="dxa"/>
          </w:tcPr>
          <w:p w14:paraId="3055FCA9" w14:textId="77777777" w:rsidR="00F54E03" w:rsidRPr="00EA6BBF" w:rsidRDefault="00F54E03" w:rsidP="007065A6">
            <w:pPr>
              <w:spacing w:after="0"/>
              <w:rPr>
                <w:rStyle w:val="Hyperlink"/>
                <w:color w:val="auto"/>
                <w:u w:val="none"/>
              </w:rPr>
            </w:pPr>
            <w:r>
              <w:t>HON 255 (4cr) – Idea Lab: Humanities/Fine Arts</w:t>
            </w:r>
          </w:p>
          <w:p w14:paraId="6DCA9E2F" w14:textId="77777777" w:rsidR="00F54E03" w:rsidRPr="00642DD3" w:rsidRDefault="00F54E03"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1235329" w14:textId="77777777" w:rsidR="00F54E03" w:rsidRDefault="00F54E03" w:rsidP="007065A6">
            <w:pPr>
              <w:spacing w:after="0"/>
            </w:pPr>
          </w:p>
        </w:tc>
        <w:tc>
          <w:tcPr>
            <w:tcW w:w="1440" w:type="dxa"/>
          </w:tcPr>
          <w:p w14:paraId="1339F688" w14:textId="77777777" w:rsidR="00F54E03" w:rsidRDefault="00F54E03" w:rsidP="007065A6">
            <w:pPr>
              <w:spacing w:after="0"/>
            </w:pPr>
          </w:p>
        </w:tc>
      </w:tr>
      <w:tr w:rsidR="00F54E03" w14:paraId="50C7762B" w14:textId="77777777" w:rsidTr="007065A6">
        <w:trPr>
          <w:cantSplit/>
        </w:trPr>
        <w:tc>
          <w:tcPr>
            <w:tcW w:w="7915" w:type="dxa"/>
          </w:tcPr>
          <w:p w14:paraId="4E53625D" w14:textId="77777777" w:rsidR="00F54E03" w:rsidRDefault="00F54E03" w:rsidP="007065A6">
            <w:pPr>
              <w:spacing w:after="0"/>
            </w:pPr>
            <w:r>
              <w:t>HON 257 (4cr) – Idea Lab: Social Science</w:t>
            </w:r>
          </w:p>
          <w:p w14:paraId="6FF17887" w14:textId="77777777" w:rsidR="00F54E03" w:rsidRPr="00642DD3" w:rsidRDefault="00F54E03"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DA9BEB8" w14:textId="77777777" w:rsidR="00F54E03" w:rsidRDefault="00F54E03" w:rsidP="007065A6">
            <w:pPr>
              <w:spacing w:after="0"/>
            </w:pPr>
          </w:p>
        </w:tc>
        <w:tc>
          <w:tcPr>
            <w:tcW w:w="1440" w:type="dxa"/>
          </w:tcPr>
          <w:p w14:paraId="14064D12" w14:textId="77777777" w:rsidR="00F54E03" w:rsidRDefault="00F54E03" w:rsidP="007065A6">
            <w:pPr>
              <w:spacing w:after="0"/>
            </w:pPr>
          </w:p>
        </w:tc>
      </w:tr>
    </w:tbl>
    <w:p w14:paraId="0F0D262B" w14:textId="77777777" w:rsidR="00F54E03" w:rsidRDefault="00F54E03" w:rsidP="00F54E03">
      <w:pPr>
        <w:spacing w:after="0"/>
      </w:pPr>
    </w:p>
    <w:p w14:paraId="067DEB3C" w14:textId="77777777" w:rsidR="00F54E03" w:rsidRPr="00752C28" w:rsidRDefault="00F54E03" w:rsidP="00F54E0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F54E03" w:rsidRPr="00D421C1" w14:paraId="4088EDF9" w14:textId="77777777" w:rsidTr="007065A6">
        <w:trPr>
          <w:cantSplit/>
          <w:tblHeader/>
        </w:trPr>
        <w:tc>
          <w:tcPr>
            <w:tcW w:w="7915" w:type="dxa"/>
            <w:shd w:val="clear" w:color="auto" w:fill="D0CECE" w:themeFill="background2" w:themeFillShade="E6"/>
          </w:tcPr>
          <w:p w14:paraId="27B60556" w14:textId="77777777" w:rsidR="00F54E03" w:rsidRPr="009651D1" w:rsidRDefault="00F54E03" w:rsidP="007065A6">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0CF771FD" w14:textId="77777777" w:rsidR="00F54E03" w:rsidRPr="00FB7FFE" w:rsidRDefault="00F54E03" w:rsidP="007065A6">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BDC9DCD" w14:textId="77777777" w:rsidR="00F54E03" w:rsidRPr="00D421C1" w:rsidRDefault="00F54E03" w:rsidP="007065A6">
            <w:pPr>
              <w:spacing w:after="0"/>
              <w:rPr>
                <w:b/>
                <w:bCs/>
              </w:rPr>
            </w:pPr>
            <w:r w:rsidRPr="00D421C1">
              <w:rPr>
                <w:b/>
                <w:bCs/>
              </w:rPr>
              <w:t>Course Taken</w:t>
            </w:r>
          </w:p>
        </w:tc>
        <w:tc>
          <w:tcPr>
            <w:tcW w:w="1440" w:type="dxa"/>
            <w:shd w:val="clear" w:color="auto" w:fill="D0CECE" w:themeFill="background2" w:themeFillShade="E6"/>
          </w:tcPr>
          <w:p w14:paraId="299E7F5D" w14:textId="77777777" w:rsidR="00F54E03" w:rsidRPr="00D421C1" w:rsidRDefault="00F54E03" w:rsidP="007065A6">
            <w:pPr>
              <w:spacing w:after="0"/>
              <w:rPr>
                <w:b/>
                <w:bCs/>
              </w:rPr>
            </w:pPr>
            <w:r w:rsidRPr="00D421C1">
              <w:rPr>
                <w:b/>
                <w:bCs/>
              </w:rPr>
              <w:t>Semester Taken</w:t>
            </w:r>
          </w:p>
        </w:tc>
      </w:tr>
      <w:tr w:rsidR="00F54E03" w14:paraId="1D4B1F26" w14:textId="77777777" w:rsidTr="007065A6">
        <w:trPr>
          <w:cantSplit/>
        </w:trPr>
        <w:tc>
          <w:tcPr>
            <w:tcW w:w="7915" w:type="dxa"/>
          </w:tcPr>
          <w:p w14:paraId="601E4578" w14:textId="77777777" w:rsidR="00F54E03" w:rsidRDefault="00F54E03" w:rsidP="007065A6">
            <w:pPr>
              <w:spacing w:after="0"/>
            </w:pPr>
            <w:r>
              <w:t>HON 490 (6-10cr) – Thesis</w:t>
            </w:r>
          </w:p>
          <w:p w14:paraId="045BE889" w14:textId="77777777" w:rsidR="00F54E03" w:rsidRDefault="00F54E03" w:rsidP="007065A6">
            <w:pPr>
              <w:spacing w:after="0"/>
              <w:rPr>
                <w:i/>
                <w:iCs/>
              </w:rPr>
            </w:pPr>
            <w:r>
              <w:rPr>
                <w:i/>
                <w:iCs/>
              </w:rPr>
              <w:t xml:space="preserve">Pre-requisite: </w:t>
            </w:r>
            <w:r w:rsidRPr="00E97485">
              <w:rPr>
                <w:i/>
                <w:iCs/>
              </w:rPr>
              <w:t>Students must be in good standing in the Honors Program and must have completed 60 credit hours of course work.</w:t>
            </w:r>
          </w:p>
          <w:p w14:paraId="54F47E60" w14:textId="77777777" w:rsidR="00F54E03" w:rsidRDefault="00F54E03" w:rsidP="007065A6">
            <w:pPr>
              <w:spacing w:after="0"/>
              <w:rPr>
                <w:i/>
                <w:iCs/>
              </w:rPr>
            </w:pPr>
          </w:p>
          <w:p w14:paraId="42A101F7" w14:textId="77777777" w:rsidR="00F54E03" w:rsidRPr="000A2092" w:rsidRDefault="00F54E03" w:rsidP="007065A6">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35D53972" w14:textId="77777777" w:rsidR="00F54E03" w:rsidRDefault="00F54E03" w:rsidP="007065A6">
            <w:pPr>
              <w:spacing w:after="0"/>
            </w:pPr>
          </w:p>
        </w:tc>
        <w:tc>
          <w:tcPr>
            <w:tcW w:w="1440" w:type="dxa"/>
          </w:tcPr>
          <w:p w14:paraId="5009A6A6" w14:textId="77777777" w:rsidR="00F54E03" w:rsidRDefault="00F54E03" w:rsidP="007065A6">
            <w:pPr>
              <w:spacing w:after="0"/>
            </w:pPr>
          </w:p>
        </w:tc>
      </w:tr>
    </w:tbl>
    <w:p w14:paraId="382ADF62" w14:textId="77777777" w:rsidR="00236044" w:rsidRDefault="00236044" w:rsidP="00FD4E55">
      <w:pPr>
        <w:spacing w:after="0"/>
      </w:pPr>
    </w:p>
    <w:p w14:paraId="1215DF69" w14:textId="77777777" w:rsidR="00F54E03" w:rsidRDefault="00F54E03" w:rsidP="00FD4E55">
      <w:pPr>
        <w:pStyle w:val="Heading2"/>
        <w:spacing w:before="0"/>
      </w:pPr>
    </w:p>
    <w:p w14:paraId="1542FE5D" w14:textId="4F3A7E8E" w:rsidR="00236044" w:rsidRDefault="00236044" w:rsidP="00FD4E55">
      <w:pPr>
        <w:pStyle w:val="Heading2"/>
        <w:spacing w:before="0"/>
      </w:pPr>
      <w:r>
        <w:t>A</w:t>
      </w:r>
      <w:r w:rsidR="00BC3DE3">
        <w:t xml:space="preserve">nimation Major Requirements </w:t>
      </w:r>
      <w:r>
        <w:t>(</w:t>
      </w:r>
      <w:r w:rsidR="00BC3DE3">
        <w:t>78</w:t>
      </w:r>
      <w:r>
        <w:t xml:space="preserve"> Credits)</w:t>
      </w:r>
    </w:p>
    <w:p w14:paraId="4625031C" w14:textId="6E399DCA"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75149332" w:rsidR="00236044" w:rsidRPr="00D421C1" w:rsidRDefault="00BC3DE3" w:rsidP="00FD4E55">
            <w:pPr>
              <w:spacing w:after="0"/>
              <w:rPr>
                <w:b/>
                <w:bCs/>
              </w:rPr>
            </w:pPr>
            <w:r>
              <w:rPr>
                <w:b/>
                <w:bCs/>
              </w:rPr>
              <w:t>Foundation</w:t>
            </w:r>
            <w:r w:rsidR="00236044">
              <w:rPr>
                <w:b/>
                <w:bCs/>
              </w:rPr>
              <w:t xml:space="preserve"> Requiremen</w:t>
            </w:r>
            <w:r w:rsidR="00E82B7C">
              <w:rPr>
                <w:b/>
                <w:bCs/>
              </w:rPr>
              <w:t>t</w:t>
            </w:r>
            <w:r>
              <w:rPr>
                <w:b/>
                <w:bCs/>
              </w:rPr>
              <w:t xml:space="preserve"> (20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092F46C2" w14:textId="3A98DC2F" w:rsidR="00BC3DE3" w:rsidRPr="006A68B8" w:rsidRDefault="00BC3DE3" w:rsidP="00775E13">
            <w:pPr>
              <w:spacing w:after="0"/>
              <w:rPr>
                <w:rFonts w:cstheme="minorHAnsi"/>
              </w:rPr>
            </w:pPr>
            <w:r w:rsidRPr="00BC3DE3">
              <w:rPr>
                <w:rFonts w:cstheme="minorHAnsi"/>
              </w:rPr>
              <w:t>FMX 207 (4cr) – Digital Illustration</w:t>
            </w:r>
            <w:r w:rsidR="00775E13">
              <w:rPr>
                <w:rFonts w:cstheme="minorHAnsi"/>
              </w:rPr>
              <w:t xml:space="preserve"> (Can fulfill Spartan Studies Distribution Requirement)</w:t>
            </w: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490212D" w14:textId="77777777" w:rsidTr="00D3047A">
        <w:trPr>
          <w:cantSplit/>
        </w:trPr>
        <w:tc>
          <w:tcPr>
            <w:tcW w:w="3617" w:type="pct"/>
          </w:tcPr>
          <w:p w14:paraId="7CF1F8C7" w14:textId="77777777" w:rsidR="00236044" w:rsidRDefault="00BC3DE3" w:rsidP="00FD4E55">
            <w:pPr>
              <w:spacing w:after="0"/>
              <w:rPr>
                <w:rFonts w:cstheme="minorHAnsi"/>
              </w:rPr>
            </w:pPr>
            <w:r w:rsidRPr="00BC3DE3">
              <w:rPr>
                <w:rFonts w:cstheme="minorHAnsi"/>
              </w:rPr>
              <w:t>FMX 210 (4cr) – Digital Media</w:t>
            </w:r>
          </w:p>
          <w:p w14:paraId="5272ED53" w14:textId="0010175D" w:rsidR="00BC3DE3" w:rsidRPr="006A68B8" w:rsidRDefault="00BC3DE3" w:rsidP="00FD4E55">
            <w:pPr>
              <w:spacing w:after="0"/>
              <w:rPr>
                <w:rFonts w:cstheme="minorHAnsi"/>
              </w:rPr>
            </w:pPr>
          </w:p>
        </w:tc>
        <w:tc>
          <w:tcPr>
            <w:tcW w:w="671" w:type="pct"/>
          </w:tcPr>
          <w:p w14:paraId="1E0779B2" w14:textId="77777777" w:rsidR="00236044" w:rsidRPr="006A68B8" w:rsidRDefault="00236044" w:rsidP="00FD4E55">
            <w:pPr>
              <w:spacing w:after="0"/>
              <w:rPr>
                <w:rFonts w:cstheme="minorHAnsi"/>
              </w:rPr>
            </w:pPr>
          </w:p>
        </w:tc>
        <w:tc>
          <w:tcPr>
            <w:tcW w:w="712" w:type="pct"/>
          </w:tcPr>
          <w:p w14:paraId="1FD474C3" w14:textId="77777777" w:rsidR="00236044" w:rsidRPr="006A68B8" w:rsidRDefault="00236044" w:rsidP="00FD4E55">
            <w:pPr>
              <w:spacing w:after="0"/>
              <w:rPr>
                <w:rFonts w:cstheme="minorHAnsi"/>
              </w:rPr>
            </w:pPr>
          </w:p>
        </w:tc>
      </w:tr>
      <w:tr w:rsidR="00236044" w:rsidRPr="00597CC6" w14:paraId="1CA559F2" w14:textId="77777777" w:rsidTr="00D3047A">
        <w:trPr>
          <w:cantSplit/>
        </w:trPr>
        <w:tc>
          <w:tcPr>
            <w:tcW w:w="3617" w:type="pct"/>
          </w:tcPr>
          <w:p w14:paraId="629D93F4" w14:textId="0D0F51DE" w:rsidR="00236044" w:rsidRDefault="00BC3DE3" w:rsidP="00FD4E55">
            <w:pPr>
              <w:spacing w:after="0"/>
              <w:rPr>
                <w:rFonts w:cstheme="minorHAnsi"/>
              </w:rPr>
            </w:pPr>
            <w:r w:rsidRPr="00BC3DE3">
              <w:rPr>
                <w:rFonts w:cstheme="minorHAnsi"/>
              </w:rPr>
              <w:t xml:space="preserve">FMX 217 (4cr) – 3D Animation I </w:t>
            </w:r>
          </w:p>
          <w:p w14:paraId="244F3ADF" w14:textId="22E79E0C" w:rsidR="00BC3DE3" w:rsidRPr="00673707" w:rsidRDefault="00BC3DE3" w:rsidP="00FD4E55">
            <w:pPr>
              <w:spacing w:after="0"/>
              <w:rPr>
                <w:rFonts w:cstheme="minorHAnsi"/>
                <w:i/>
                <w:iCs/>
              </w:rPr>
            </w:pPr>
          </w:p>
        </w:tc>
        <w:tc>
          <w:tcPr>
            <w:tcW w:w="671" w:type="pct"/>
          </w:tcPr>
          <w:p w14:paraId="0E9252CF" w14:textId="77777777" w:rsidR="00236044" w:rsidRPr="006A68B8" w:rsidRDefault="00236044" w:rsidP="00FD4E55">
            <w:pPr>
              <w:spacing w:after="0"/>
              <w:rPr>
                <w:rFonts w:cstheme="minorHAnsi"/>
              </w:rPr>
            </w:pPr>
          </w:p>
        </w:tc>
        <w:tc>
          <w:tcPr>
            <w:tcW w:w="712" w:type="pct"/>
          </w:tcPr>
          <w:p w14:paraId="1E7F81DA"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0FBF518" w14:textId="7F0F5351" w:rsidR="00236044" w:rsidRDefault="00BC3DE3" w:rsidP="00FD4E55">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p>
          <w:p w14:paraId="75EB7556" w14:textId="7CFFC3FB" w:rsidR="00BC3DE3" w:rsidRPr="00673707" w:rsidRDefault="00BC3DE3" w:rsidP="00FD4E55">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bl>
    <w:p w14:paraId="04D25620" w14:textId="04422562" w:rsidR="00F54E03" w:rsidRDefault="00F54E03" w:rsidP="00FD4E55">
      <w:pPr>
        <w:spacing w:after="0"/>
      </w:pPr>
    </w:p>
    <w:p w14:paraId="78A0C46A" w14:textId="77777777" w:rsidR="00F54E03" w:rsidRDefault="00F54E03">
      <w:pPr>
        <w:spacing w:after="160" w:line="259" w:lineRule="auto"/>
      </w:pPr>
      <w:r>
        <w:br w:type="page"/>
      </w:r>
    </w:p>
    <w:p w14:paraId="181F4FB9" w14:textId="77777777" w:rsidR="00FD4E55" w:rsidRDefault="00FD4E55" w:rsidP="00FD4E55">
      <w:pPr>
        <w:spacing w:after="0"/>
      </w:pPr>
    </w:p>
    <w:p w14:paraId="70C3904C" w14:textId="561E12F0" w:rsidR="00FD4E55" w:rsidRPr="00FD4E55" w:rsidRDefault="00FD4E55" w:rsidP="00FD4E55">
      <w:pPr>
        <w:pStyle w:val="Heading3"/>
        <w:spacing w:before="0" w:after="0"/>
        <w:rPr>
          <w:bCs/>
        </w:rPr>
      </w:pPr>
      <w:r>
        <w:rPr>
          <w:bCs/>
        </w:rPr>
        <w:t xml:space="preserve">Animation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71335403" w:rsidR="00FD4E55" w:rsidRDefault="00FD4E55" w:rsidP="00FD4E55">
            <w:pPr>
              <w:spacing w:after="0"/>
              <w:rPr>
                <w:rFonts w:cstheme="minorHAnsi"/>
                <w:b/>
                <w:bCs/>
              </w:rPr>
            </w:pPr>
            <w:r w:rsidRPr="00BC3DE3">
              <w:rPr>
                <w:rFonts w:cstheme="minorHAnsi"/>
                <w:b/>
                <w:bCs/>
              </w:rPr>
              <w:t xml:space="preserve">Animation Core </w:t>
            </w:r>
            <w:r w:rsidR="00DA7A02">
              <w:rPr>
                <w:rFonts w:cstheme="minorHAnsi"/>
                <w:b/>
                <w:bCs/>
              </w:rPr>
              <w:t xml:space="preserve">Requirement </w:t>
            </w:r>
            <w:r w:rsidRPr="00BC3DE3">
              <w:rPr>
                <w:rFonts w:cstheme="minorHAnsi"/>
                <w:b/>
                <w:bCs/>
              </w:rPr>
              <w:t>(36 credits)</w:t>
            </w:r>
          </w:p>
          <w:p w14:paraId="536ADAD8" w14:textId="1B7F3A82" w:rsidR="00FD4E55" w:rsidRPr="00D421C1" w:rsidRDefault="00FD4E55" w:rsidP="00FD4E55">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6EA0379" w14:textId="3A8CF6B5" w:rsidR="00E516CA" w:rsidRDefault="00BC3DE3" w:rsidP="00FD4E55">
            <w:pPr>
              <w:spacing w:after="0"/>
              <w:rPr>
                <w:rFonts w:cstheme="minorHAnsi"/>
              </w:rPr>
            </w:pPr>
            <w:r w:rsidRPr="00BC3DE3">
              <w:rPr>
                <w:rFonts w:cstheme="minorHAnsi"/>
              </w:rPr>
              <w:t xml:space="preserve">FMX 213 (4cr) – 3D Printing and Modeling I </w:t>
            </w:r>
          </w:p>
          <w:p w14:paraId="0B230BDE" w14:textId="651FD415" w:rsidR="00BC3DE3" w:rsidRPr="00236044" w:rsidRDefault="00BC3DE3"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08AA2318" w14:textId="2BB21FA6" w:rsidR="00236044" w:rsidRDefault="00BC3DE3" w:rsidP="00FD4E55">
            <w:pPr>
              <w:spacing w:after="0"/>
              <w:rPr>
                <w:rFonts w:cstheme="minorHAnsi"/>
              </w:rPr>
            </w:pPr>
            <w:r w:rsidRPr="00BC3DE3">
              <w:rPr>
                <w:rFonts w:cstheme="minorHAnsi"/>
              </w:rPr>
              <w:t xml:space="preserve">FMX 238 (4cr) – 2D Animation I </w:t>
            </w:r>
          </w:p>
          <w:p w14:paraId="4FA724F1" w14:textId="2D12E300" w:rsidR="00BC3DE3" w:rsidRPr="00236044" w:rsidRDefault="00BC3DE3" w:rsidP="00FD4E55">
            <w:pPr>
              <w:spacing w:after="0"/>
              <w:rPr>
                <w:rFonts w:cstheme="minorHAnsi"/>
                <w:i/>
                <w:iCs/>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7714145" w14:textId="77777777" w:rsidR="00E516CA" w:rsidRDefault="00BC3DE3" w:rsidP="00FD4E55">
            <w:pPr>
              <w:spacing w:after="0"/>
              <w:rPr>
                <w:rFonts w:cstheme="minorHAnsi"/>
              </w:rPr>
            </w:pPr>
            <w:r w:rsidRPr="00BC3DE3">
              <w:rPr>
                <w:rFonts w:cstheme="minorHAnsi"/>
              </w:rPr>
              <w:t>FMX 310 (4cr) – Creative Coding</w:t>
            </w:r>
          </w:p>
          <w:p w14:paraId="5A22D02D" w14:textId="228099D2" w:rsidR="00BC3DE3" w:rsidRPr="00BC3DE3" w:rsidRDefault="00BC3DE3" w:rsidP="00FD4E55">
            <w:pPr>
              <w:spacing w:after="0"/>
              <w:rPr>
                <w:rFonts w:cstheme="minorHAnsi"/>
                <w:i/>
                <w:iCs/>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2AE7DC72" w14:textId="39D5072F" w:rsidR="00BC3DE3" w:rsidRDefault="00BC3DE3" w:rsidP="00FD4E55">
            <w:pPr>
              <w:spacing w:after="0"/>
              <w:rPr>
                <w:rFonts w:cstheme="minorHAnsi"/>
              </w:rPr>
            </w:pPr>
            <w:r w:rsidRPr="00BC3DE3">
              <w:rPr>
                <w:rFonts w:cstheme="minorHAnsi"/>
              </w:rPr>
              <w:t xml:space="preserve">FMX 315 (4cr) – 3D Sculpting </w:t>
            </w:r>
          </w:p>
          <w:p w14:paraId="363F15D7" w14:textId="6EE16B51" w:rsidR="00BC3DE3" w:rsidRPr="00BC3DE3" w:rsidRDefault="00BC3DE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BC3DE3" w:rsidRPr="00902A5F" w14:paraId="09F6050D" w14:textId="77777777" w:rsidTr="00D3047A">
        <w:trPr>
          <w:cantSplit/>
        </w:trPr>
        <w:tc>
          <w:tcPr>
            <w:tcW w:w="3617" w:type="pct"/>
          </w:tcPr>
          <w:p w14:paraId="43E60D9F" w14:textId="4AC419F9" w:rsidR="00BC3DE3" w:rsidRDefault="00BC3DE3" w:rsidP="00FD4E55">
            <w:pPr>
              <w:spacing w:after="0"/>
              <w:rPr>
                <w:rFonts w:cstheme="minorHAnsi"/>
              </w:rPr>
            </w:pPr>
            <w:r w:rsidRPr="00BC3DE3">
              <w:rPr>
                <w:rFonts w:cstheme="minorHAnsi"/>
              </w:rPr>
              <w:t>FMX 317 (4cr) – 3D Animation II</w:t>
            </w:r>
          </w:p>
          <w:p w14:paraId="008A6E61" w14:textId="6BA555D1" w:rsidR="00BC3DE3" w:rsidRPr="00BC3DE3" w:rsidRDefault="00BC3DE3" w:rsidP="00FD4E55">
            <w:pPr>
              <w:spacing w:after="0"/>
              <w:rPr>
                <w:rFonts w:cstheme="minorHAnsi"/>
              </w:rPr>
            </w:pPr>
            <w:r>
              <w:rPr>
                <w:rFonts w:cstheme="minorHAnsi"/>
                <w:i/>
                <w:iCs/>
              </w:rPr>
              <w:t>Pre-requisite: FMX 217</w:t>
            </w:r>
          </w:p>
        </w:tc>
        <w:tc>
          <w:tcPr>
            <w:tcW w:w="671" w:type="pct"/>
          </w:tcPr>
          <w:p w14:paraId="59B92A78" w14:textId="77777777" w:rsidR="00BC3DE3" w:rsidRPr="00902A5F" w:rsidRDefault="00BC3DE3" w:rsidP="00FD4E55">
            <w:pPr>
              <w:spacing w:after="0"/>
              <w:rPr>
                <w:rFonts w:cstheme="minorHAnsi"/>
              </w:rPr>
            </w:pPr>
          </w:p>
        </w:tc>
        <w:tc>
          <w:tcPr>
            <w:tcW w:w="712" w:type="pct"/>
          </w:tcPr>
          <w:p w14:paraId="2F9F3661" w14:textId="77777777" w:rsidR="00BC3DE3" w:rsidRPr="00902A5F" w:rsidRDefault="00BC3DE3" w:rsidP="00FD4E55">
            <w:pPr>
              <w:spacing w:after="0"/>
              <w:rPr>
                <w:rFonts w:cstheme="minorHAnsi"/>
              </w:rPr>
            </w:pPr>
          </w:p>
        </w:tc>
      </w:tr>
      <w:tr w:rsidR="00BC3DE3" w:rsidRPr="00902A5F" w14:paraId="13405515" w14:textId="77777777" w:rsidTr="00D3047A">
        <w:trPr>
          <w:cantSplit/>
        </w:trPr>
        <w:tc>
          <w:tcPr>
            <w:tcW w:w="3617" w:type="pct"/>
          </w:tcPr>
          <w:p w14:paraId="76691255" w14:textId="77777777" w:rsidR="00BC3DE3" w:rsidRDefault="00BC3DE3" w:rsidP="00FD4E55">
            <w:pPr>
              <w:spacing w:after="0"/>
              <w:rPr>
                <w:rFonts w:cstheme="minorHAnsi"/>
              </w:rPr>
            </w:pPr>
            <w:r w:rsidRPr="00BC3DE3">
              <w:rPr>
                <w:rFonts w:cstheme="minorHAnsi"/>
              </w:rPr>
              <w:t>FMX 320 (4cr) – Animation for Interactivity and Games</w:t>
            </w:r>
          </w:p>
          <w:p w14:paraId="2EB5698D" w14:textId="37F14552" w:rsidR="00BC3DE3" w:rsidRPr="00BC3DE3" w:rsidRDefault="00BC3DE3" w:rsidP="00FD4E55">
            <w:pPr>
              <w:spacing w:after="0"/>
              <w:rPr>
                <w:rFonts w:cstheme="minorHAnsi"/>
              </w:rPr>
            </w:pPr>
            <w:r>
              <w:rPr>
                <w:rFonts w:cstheme="minorHAnsi"/>
                <w:i/>
                <w:iCs/>
              </w:rPr>
              <w:t>Pre-requisite: FMX 217</w:t>
            </w:r>
          </w:p>
        </w:tc>
        <w:tc>
          <w:tcPr>
            <w:tcW w:w="671" w:type="pct"/>
          </w:tcPr>
          <w:p w14:paraId="009F1EF1" w14:textId="77777777" w:rsidR="00BC3DE3" w:rsidRPr="00902A5F" w:rsidRDefault="00BC3DE3" w:rsidP="00FD4E55">
            <w:pPr>
              <w:spacing w:after="0"/>
              <w:rPr>
                <w:rFonts w:cstheme="minorHAnsi"/>
              </w:rPr>
            </w:pPr>
          </w:p>
        </w:tc>
        <w:tc>
          <w:tcPr>
            <w:tcW w:w="712" w:type="pct"/>
          </w:tcPr>
          <w:p w14:paraId="7372B96C" w14:textId="77777777" w:rsidR="00BC3DE3" w:rsidRPr="00902A5F" w:rsidRDefault="00BC3DE3" w:rsidP="00FD4E55">
            <w:pPr>
              <w:spacing w:after="0"/>
              <w:rPr>
                <w:rFonts w:cstheme="minorHAnsi"/>
              </w:rPr>
            </w:pPr>
          </w:p>
        </w:tc>
      </w:tr>
      <w:tr w:rsidR="00BC3DE3" w:rsidRPr="00902A5F" w14:paraId="7615FC69" w14:textId="77777777" w:rsidTr="00D3047A">
        <w:trPr>
          <w:cantSplit/>
        </w:trPr>
        <w:tc>
          <w:tcPr>
            <w:tcW w:w="3617" w:type="pct"/>
          </w:tcPr>
          <w:p w14:paraId="14C6A63E" w14:textId="77777777" w:rsidR="00BC3DE3" w:rsidRDefault="00BC3DE3" w:rsidP="00FD4E55">
            <w:pPr>
              <w:spacing w:after="0"/>
              <w:rPr>
                <w:rFonts w:cstheme="minorHAnsi"/>
              </w:rPr>
            </w:pPr>
            <w:r w:rsidRPr="00BC3DE3">
              <w:rPr>
                <w:rFonts w:cstheme="minorHAnsi"/>
              </w:rPr>
              <w:t>FMX 321 (4cr) – Motion Performance Capture</w:t>
            </w:r>
          </w:p>
          <w:p w14:paraId="364FB451" w14:textId="0C4C5F3F" w:rsidR="00BC3DE3" w:rsidRPr="00BC3DE3" w:rsidRDefault="00BC3DE3" w:rsidP="00FD4E55">
            <w:pPr>
              <w:spacing w:after="0"/>
              <w:rPr>
                <w:rFonts w:cstheme="minorHAnsi"/>
              </w:rPr>
            </w:pPr>
            <w:r>
              <w:rPr>
                <w:rFonts w:cstheme="minorHAnsi"/>
                <w:i/>
                <w:iCs/>
              </w:rPr>
              <w:t>Pre-requisite: FMX 217</w:t>
            </w:r>
          </w:p>
        </w:tc>
        <w:tc>
          <w:tcPr>
            <w:tcW w:w="671" w:type="pct"/>
          </w:tcPr>
          <w:p w14:paraId="2AC55008" w14:textId="77777777" w:rsidR="00BC3DE3" w:rsidRPr="00902A5F" w:rsidRDefault="00BC3DE3" w:rsidP="00FD4E55">
            <w:pPr>
              <w:spacing w:after="0"/>
              <w:rPr>
                <w:rFonts w:cstheme="minorHAnsi"/>
              </w:rPr>
            </w:pPr>
          </w:p>
        </w:tc>
        <w:tc>
          <w:tcPr>
            <w:tcW w:w="712" w:type="pct"/>
          </w:tcPr>
          <w:p w14:paraId="6E9C1D1E" w14:textId="77777777" w:rsidR="00BC3DE3" w:rsidRPr="00902A5F" w:rsidRDefault="00BC3DE3" w:rsidP="00FD4E55">
            <w:pPr>
              <w:spacing w:after="0"/>
              <w:rPr>
                <w:rFonts w:cstheme="minorHAnsi"/>
              </w:rPr>
            </w:pPr>
          </w:p>
        </w:tc>
      </w:tr>
      <w:tr w:rsidR="00BC3DE3" w:rsidRPr="00902A5F" w14:paraId="64251924" w14:textId="77777777" w:rsidTr="00D3047A">
        <w:trPr>
          <w:cantSplit/>
        </w:trPr>
        <w:tc>
          <w:tcPr>
            <w:tcW w:w="3617" w:type="pct"/>
          </w:tcPr>
          <w:p w14:paraId="54852BDF" w14:textId="77777777" w:rsidR="00BC3DE3" w:rsidRDefault="00BC3DE3" w:rsidP="00FD4E55">
            <w:pPr>
              <w:spacing w:after="0"/>
              <w:rPr>
                <w:rFonts w:cstheme="minorHAnsi"/>
              </w:rPr>
            </w:pPr>
            <w:r w:rsidRPr="00BC3DE3">
              <w:rPr>
                <w:rFonts w:cstheme="minorHAnsi"/>
              </w:rPr>
              <w:t>FMX 322 (4cr) – Visual Effects</w:t>
            </w:r>
          </w:p>
          <w:p w14:paraId="336B26B8" w14:textId="1AAFDA04" w:rsidR="00BC3DE3" w:rsidRPr="00BC3DE3" w:rsidRDefault="00BC3DE3" w:rsidP="00FD4E55">
            <w:pPr>
              <w:spacing w:after="0"/>
              <w:rPr>
                <w:rFonts w:cstheme="minorHAnsi"/>
              </w:rPr>
            </w:pPr>
            <w:r>
              <w:rPr>
                <w:rFonts w:cstheme="minorHAnsi"/>
                <w:i/>
                <w:iCs/>
              </w:rPr>
              <w:t>Pre-requisite: FMX 241</w:t>
            </w:r>
          </w:p>
        </w:tc>
        <w:tc>
          <w:tcPr>
            <w:tcW w:w="671" w:type="pct"/>
          </w:tcPr>
          <w:p w14:paraId="30B92BB3" w14:textId="77777777" w:rsidR="00BC3DE3" w:rsidRPr="00902A5F" w:rsidRDefault="00BC3DE3" w:rsidP="00FD4E55">
            <w:pPr>
              <w:spacing w:after="0"/>
              <w:rPr>
                <w:rFonts w:cstheme="minorHAnsi"/>
              </w:rPr>
            </w:pPr>
          </w:p>
        </w:tc>
        <w:tc>
          <w:tcPr>
            <w:tcW w:w="712" w:type="pct"/>
          </w:tcPr>
          <w:p w14:paraId="4ACE371C" w14:textId="77777777" w:rsidR="00BC3DE3" w:rsidRPr="00902A5F" w:rsidRDefault="00BC3DE3" w:rsidP="00FD4E55">
            <w:pPr>
              <w:spacing w:after="0"/>
              <w:rPr>
                <w:rFonts w:cstheme="minorHAnsi"/>
              </w:rPr>
            </w:pPr>
          </w:p>
        </w:tc>
      </w:tr>
      <w:tr w:rsidR="00BC3DE3" w:rsidRPr="00902A5F" w14:paraId="6FB90C09" w14:textId="77777777" w:rsidTr="00D3047A">
        <w:trPr>
          <w:cantSplit/>
        </w:trPr>
        <w:tc>
          <w:tcPr>
            <w:tcW w:w="3617" w:type="pct"/>
          </w:tcPr>
          <w:p w14:paraId="301F63DB" w14:textId="390B161C" w:rsidR="00BC3DE3" w:rsidRDefault="00BC3DE3" w:rsidP="00FD4E55">
            <w:pPr>
              <w:spacing w:after="0"/>
              <w:rPr>
                <w:rFonts w:cstheme="minorHAnsi"/>
              </w:rPr>
            </w:pPr>
            <w:r w:rsidRPr="00BC3DE3">
              <w:rPr>
                <w:rFonts w:cstheme="minorHAnsi"/>
              </w:rPr>
              <w:t>FMX 338 (4cr) – 2D Animation II</w:t>
            </w:r>
          </w:p>
          <w:p w14:paraId="5069382A" w14:textId="7C0FC4F2" w:rsidR="00BC3DE3" w:rsidRPr="00BC3DE3" w:rsidRDefault="00BC3DE3" w:rsidP="00FD4E55">
            <w:pPr>
              <w:spacing w:after="0"/>
              <w:rPr>
                <w:rFonts w:cstheme="minorHAnsi"/>
              </w:rPr>
            </w:pPr>
            <w:r>
              <w:rPr>
                <w:rFonts w:cstheme="minorHAnsi"/>
                <w:i/>
                <w:iCs/>
              </w:rPr>
              <w:t>Pre-requisite: FMX 238, or permission of instructor</w:t>
            </w:r>
          </w:p>
        </w:tc>
        <w:tc>
          <w:tcPr>
            <w:tcW w:w="671" w:type="pct"/>
          </w:tcPr>
          <w:p w14:paraId="6F9C9213" w14:textId="77777777" w:rsidR="00BC3DE3" w:rsidRPr="00902A5F" w:rsidRDefault="00BC3DE3" w:rsidP="00FD4E55">
            <w:pPr>
              <w:spacing w:after="0"/>
              <w:rPr>
                <w:rFonts w:cstheme="minorHAnsi"/>
              </w:rPr>
            </w:pPr>
          </w:p>
        </w:tc>
        <w:tc>
          <w:tcPr>
            <w:tcW w:w="712" w:type="pct"/>
          </w:tcPr>
          <w:p w14:paraId="649CD58A" w14:textId="77777777" w:rsidR="00BC3DE3" w:rsidRPr="00902A5F" w:rsidRDefault="00BC3DE3" w:rsidP="00FD4E55">
            <w:pPr>
              <w:spacing w:after="0"/>
              <w:rPr>
                <w:rFonts w:cstheme="minorHAnsi"/>
              </w:rPr>
            </w:pPr>
          </w:p>
        </w:tc>
      </w:tr>
    </w:tbl>
    <w:p w14:paraId="143EB4CA" w14:textId="77777777" w:rsidR="00FD4E55" w:rsidRDefault="00FD4E55" w:rsidP="00FD4E55">
      <w:pPr>
        <w:spacing w:after="0"/>
      </w:pPr>
    </w:p>
    <w:p w14:paraId="21DF9127" w14:textId="2AAF3415" w:rsidR="00FD4E55" w:rsidRPr="007F42E2" w:rsidRDefault="00FD4E55" w:rsidP="00FD4E55">
      <w:pPr>
        <w:pStyle w:val="Heading3"/>
        <w:spacing w:before="0" w:after="0"/>
        <w:rPr>
          <w:bCs/>
        </w:rPr>
      </w:pPr>
      <w:r>
        <w:rPr>
          <w:bCs/>
        </w:rPr>
        <w:t xml:space="preserve">Media History and Theory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91C6559" w:rsidR="00FD4E55" w:rsidRDefault="00FD4E55" w:rsidP="00FD4E55">
            <w:pPr>
              <w:spacing w:after="0"/>
              <w:rPr>
                <w:rFonts w:cstheme="minorHAnsi"/>
                <w:b/>
                <w:bCs/>
              </w:rPr>
            </w:pPr>
            <w:r w:rsidRPr="00BC3DE3">
              <w:rPr>
                <w:rFonts w:cstheme="minorHAnsi"/>
                <w:b/>
                <w:bCs/>
              </w:rPr>
              <w:t xml:space="preserve">Media History and Theory Core </w:t>
            </w:r>
            <w:r w:rsidR="00DA7A02">
              <w:rPr>
                <w:rFonts w:cstheme="minorHAnsi"/>
                <w:b/>
                <w:bCs/>
              </w:rPr>
              <w:t xml:space="preserve">Requirement </w:t>
            </w:r>
            <w:r w:rsidRPr="00BC3DE3">
              <w:rPr>
                <w:rFonts w:cstheme="minorHAnsi"/>
                <w:b/>
                <w:bCs/>
              </w:rPr>
              <w:t>(12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3753EBB8" w14:textId="7128F3A4" w:rsidR="00075EB3" w:rsidRDefault="00BC3DE3" w:rsidP="00FD4E55">
            <w:pPr>
              <w:spacing w:after="0"/>
              <w:rPr>
                <w:rFonts w:cstheme="minorHAnsi"/>
              </w:rPr>
            </w:pPr>
            <w:r w:rsidRPr="00BC3DE3">
              <w:rPr>
                <w:rFonts w:cstheme="minorHAnsi"/>
              </w:rPr>
              <w:t xml:space="preserve">FMX 201 (4cr) – </w:t>
            </w:r>
            <w:r w:rsidR="00A2557B">
              <w:rPr>
                <w:rFonts w:cstheme="minorHAnsi"/>
              </w:rPr>
              <w:t xml:space="preserve">World </w:t>
            </w:r>
            <w:r w:rsidRPr="00BC3DE3">
              <w:rPr>
                <w:rFonts w:cstheme="minorHAnsi"/>
              </w:rPr>
              <w:t>Animation</w:t>
            </w:r>
          </w:p>
          <w:p w14:paraId="2E9819B0" w14:textId="74DA5221" w:rsidR="00BC3DE3" w:rsidRPr="00075EB3" w:rsidRDefault="00BC3DE3" w:rsidP="00FD4E55">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77777777" w:rsidR="00BC3DE3" w:rsidRDefault="00BC3DE3" w:rsidP="00FD4E55">
            <w:pPr>
              <w:spacing w:after="0"/>
              <w:rPr>
                <w:rFonts w:cstheme="minorHAnsi"/>
              </w:rPr>
            </w:pPr>
            <w:r w:rsidRPr="00BC3DE3">
              <w:rPr>
                <w:rFonts w:cstheme="minorHAnsi"/>
              </w:rPr>
              <w:t>FMX 211 (4cr) – Media Arts: History and Theory</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FD4E55">
            <w:pPr>
              <w:spacing w:after="0"/>
              <w:rPr>
                <w:rFonts w:cstheme="minorHAnsi"/>
              </w:rPr>
            </w:pPr>
            <w:r w:rsidRPr="00BC3DE3">
              <w:rPr>
                <w:rFonts w:cstheme="minorHAnsi"/>
              </w:rPr>
              <w:t>ART 357 (4cr) – Modern Art</w:t>
            </w:r>
          </w:p>
          <w:p w14:paraId="3ECED560" w14:textId="77777777" w:rsidR="00BC3DE3" w:rsidRDefault="00802F2E" w:rsidP="00FD4E55">
            <w:pPr>
              <w:spacing w:after="0"/>
              <w:rPr>
                <w:rFonts w:cstheme="minorHAnsi"/>
                <w:i/>
                <w:iCs/>
              </w:rPr>
            </w:pPr>
            <w:r>
              <w:rPr>
                <w:rFonts w:cstheme="minorHAnsi"/>
                <w:i/>
                <w:iCs/>
              </w:rPr>
              <w:t xml:space="preserve">Pre-requisite: </w:t>
            </w:r>
            <w:r w:rsidRPr="007A2572">
              <w:rPr>
                <w:rFonts w:cstheme="minorHAnsi"/>
                <w:i/>
                <w:iCs/>
              </w:rPr>
              <w:t>AWR 101</w:t>
            </w:r>
            <w:r>
              <w:rPr>
                <w:rFonts w:cstheme="minorHAnsi"/>
                <w:i/>
                <w:iCs/>
              </w:rPr>
              <w:t xml:space="preserve">, </w:t>
            </w:r>
            <w:r w:rsidRPr="007A2572">
              <w:rPr>
                <w:rFonts w:cstheme="minorHAnsi"/>
                <w:i/>
                <w:iCs/>
              </w:rPr>
              <w:t>AWR 201</w:t>
            </w:r>
            <w:r>
              <w:rPr>
                <w:rFonts w:cstheme="minorHAnsi"/>
                <w:i/>
                <w:iCs/>
              </w:rPr>
              <w:t>,</w:t>
            </w:r>
            <w:r w:rsidRPr="007A2572">
              <w:rPr>
                <w:rFonts w:cstheme="minorHAnsi"/>
                <w:i/>
                <w:iCs/>
              </w:rPr>
              <w:t xml:space="preserve"> and one of the following: ART 271, ART 281, ART 282, FMX 201, FMX 211</w:t>
            </w:r>
          </w:p>
          <w:p w14:paraId="61ABBE26" w14:textId="77777777" w:rsidR="00FC0685" w:rsidRDefault="00FC0685" w:rsidP="00FD4E55">
            <w:pPr>
              <w:spacing w:after="0"/>
              <w:rPr>
                <w:rFonts w:cstheme="minorHAnsi"/>
              </w:rPr>
            </w:pPr>
            <w:r>
              <w:rPr>
                <w:rFonts w:cstheme="minorHAnsi"/>
                <w:b/>
                <w:bCs/>
              </w:rPr>
              <w:t xml:space="preserve">or </w:t>
            </w:r>
            <w:r>
              <w:rPr>
                <w:rFonts w:cstheme="minorHAnsi"/>
              </w:rPr>
              <w:t xml:space="preserve">FMX 301 (4cr) </w:t>
            </w:r>
            <w:r w:rsidR="00993B18">
              <w:rPr>
                <w:rFonts w:cstheme="minorHAnsi"/>
              </w:rPr>
              <w:t>–</w:t>
            </w:r>
            <w:r>
              <w:rPr>
                <w:rFonts w:cstheme="minorHAnsi"/>
              </w:rPr>
              <w:t xml:space="preserve"> </w:t>
            </w:r>
            <w:r w:rsidR="00993B18">
              <w:rPr>
                <w:rFonts w:cstheme="minorHAnsi"/>
              </w:rPr>
              <w:t>Understanding Animation</w:t>
            </w:r>
          </w:p>
          <w:p w14:paraId="1733F87A" w14:textId="51A37578" w:rsidR="00993B18" w:rsidRPr="00FC0685" w:rsidRDefault="00F16A3C" w:rsidP="00FD4E55">
            <w:pPr>
              <w:spacing w:after="0"/>
              <w:rPr>
                <w:rFonts w:cstheme="minorHAnsi"/>
              </w:rPr>
            </w:pPr>
            <w:r>
              <w:rPr>
                <w:rFonts w:cstheme="minorHAnsi"/>
                <w:i/>
                <w:iCs/>
              </w:rPr>
              <w:t>Pre-requisite:</w:t>
            </w:r>
            <w:r w:rsidR="00286E44">
              <w:rPr>
                <w:rFonts w:cstheme="minorHAnsi"/>
                <w:i/>
                <w:iCs/>
              </w:rPr>
              <w:t xml:space="preserve"> </w:t>
            </w:r>
            <w:r w:rsidR="00286E44" w:rsidRPr="00286E44">
              <w:rPr>
                <w:rFonts w:cstheme="minorHAnsi"/>
                <w:i/>
                <w:iCs/>
              </w:rPr>
              <w:t>Any one of the following: FMX 210, FMX 211, COM 260, or COM 261</w:t>
            </w:r>
          </w:p>
        </w:tc>
        <w:tc>
          <w:tcPr>
            <w:tcW w:w="671" w:type="pct"/>
          </w:tcPr>
          <w:p w14:paraId="3FD02C00" w14:textId="77777777" w:rsidR="00BC3DE3" w:rsidRPr="00902A5F" w:rsidRDefault="00BC3DE3" w:rsidP="00FD4E55">
            <w:pPr>
              <w:spacing w:after="0"/>
              <w:rPr>
                <w:rFonts w:cstheme="minorHAnsi"/>
              </w:rPr>
            </w:pPr>
          </w:p>
        </w:tc>
        <w:tc>
          <w:tcPr>
            <w:tcW w:w="712" w:type="pct"/>
          </w:tcPr>
          <w:p w14:paraId="3034C103"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70A7A66A" w14:textId="0F422885" w:rsidR="00FD4E55" w:rsidRPr="00FD4E55" w:rsidRDefault="00FD4E55" w:rsidP="00FD4E55">
      <w:pPr>
        <w:pStyle w:val="Heading3"/>
        <w:spacing w:before="0" w:after="0"/>
        <w:rPr>
          <w:bCs/>
        </w:rPr>
      </w:pPr>
      <w:r>
        <w:rPr>
          <w:bCs/>
        </w:rPr>
        <w:t xml:space="preserve">Seminar, Review &amp; Thesis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040BD667" w:rsidR="00FD4E55" w:rsidRDefault="00FD4E55" w:rsidP="00FD4E55">
            <w:pPr>
              <w:spacing w:after="0"/>
              <w:rPr>
                <w:b/>
                <w:bCs/>
              </w:rPr>
            </w:pPr>
            <w:r w:rsidRPr="00166B13">
              <w:rPr>
                <w:b/>
                <w:bCs/>
              </w:rPr>
              <w:t xml:space="preserve">Seminar, Review &amp; Thesis </w:t>
            </w:r>
            <w:r>
              <w:rPr>
                <w:b/>
                <w:bCs/>
              </w:rPr>
              <w:t xml:space="preserve">Requirement </w:t>
            </w:r>
            <w:r w:rsidRPr="00166B13">
              <w:rPr>
                <w:b/>
                <w:bCs/>
              </w:rPr>
              <w:t>(6 Credits)</w:t>
            </w:r>
          </w:p>
          <w:p w14:paraId="7C1796EB" w14:textId="702EE08B" w:rsidR="00FD4E55" w:rsidRPr="00D421C1" w:rsidRDefault="00FD4E55" w:rsidP="00FD4E55">
            <w:pPr>
              <w:spacing w:after="0"/>
              <w:rPr>
                <w:b/>
                <w:bCs/>
              </w:rPr>
            </w:pP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77777777" w:rsidR="00166B13" w:rsidRPr="00166B13" w:rsidRDefault="00166B13" w:rsidP="00FD4E55">
            <w:pPr>
              <w:spacing w:after="0"/>
              <w:rPr>
                <w:rFonts w:cstheme="minorHAnsi"/>
              </w:rPr>
            </w:pPr>
            <w:r w:rsidRPr="00166B13">
              <w:rPr>
                <w:rFonts w:cstheme="minorHAnsi"/>
              </w:rPr>
              <w:t>FMX 298 (2cr) – Professional Seminar</w:t>
            </w:r>
          </w:p>
          <w:p w14:paraId="7093E702" w14:textId="29D0BB44" w:rsidR="00816B2C" w:rsidRPr="00166B13" w:rsidRDefault="00802F2E" w:rsidP="00FD4E55">
            <w:pPr>
              <w:spacing w:after="0"/>
              <w:rPr>
                <w:rFonts w:cstheme="minorHAnsi"/>
                <w:i/>
                <w:iCs/>
              </w:rPr>
            </w:pPr>
            <w:r w:rsidRPr="00166B13">
              <w:rPr>
                <w:rFonts w:cstheme="minorHAnsi"/>
                <w:i/>
                <w:iCs/>
              </w:rPr>
              <w:t xml:space="preserve">Pre-requisite: </w:t>
            </w:r>
            <w:r w:rsidRPr="007A2572">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166B13" w:rsidRPr="00902A5F" w14:paraId="3A381984" w14:textId="77777777" w:rsidTr="00D3047A">
        <w:trPr>
          <w:cantSplit/>
        </w:trPr>
        <w:tc>
          <w:tcPr>
            <w:tcW w:w="3617" w:type="pct"/>
          </w:tcPr>
          <w:p w14:paraId="08DC626D" w14:textId="77777777" w:rsidR="00166B13" w:rsidRPr="00166B13" w:rsidRDefault="00166B13" w:rsidP="00FD4E55">
            <w:pPr>
              <w:spacing w:after="0"/>
              <w:rPr>
                <w:rFonts w:cstheme="minorHAnsi"/>
              </w:rPr>
            </w:pPr>
            <w:r w:rsidRPr="00166B13">
              <w:rPr>
                <w:rFonts w:cstheme="minorHAnsi"/>
              </w:rPr>
              <w:t>FMX 398 (0cr) – Junior Portfolio Review</w:t>
            </w:r>
          </w:p>
          <w:p w14:paraId="09B8ADB8" w14:textId="1F5C11F5" w:rsidR="00166B13" w:rsidRPr="00166B13" w:rsidRDefault="00166B13" w:rsidP="00FD4E55">
            <w:pPr>
              <w:spacing w:after="0"/>
              <w:rPr>
                <w:rFonts w:cstheme="minorHAnsi"/>
                <w:i/>
                <w:iCs/>
              </w:rPr>
            </w:pPr>
            <w:r w:rsidRPr="00166B13">
              <w:rPr>
                <w:rFonts w:cstheme="minorHAnsi"/>
                <w:i/>
                <w:iCs/>
              </w:rPr>
              <w:t xml:space="preserve">Pre-requisite: Earned 44 credits, or more; or permission of </w:t>
            </w:r>
            <w:r w:rsidR="00FD4E55" w:rsidRPr="00166B13">
              <w:rPr>
                <w:rFonts w:cstheme="minorHAnsi"/>
                <w:i/>
                <w:iCs/>
              </w:rPr>
              <w:t>instructor.</w:t>
            </w:r>
          </w:p>
          <w:p w14:paraId="26B7FF70" w14:textId="4EEEE5A5" w:rsidR="00166B13" w:rsidRPr="00166B13" w:rsidRDefault="00166B13" w:rsidP="00FD4E55">
            <w:pPr>
              <w:spacing w:after="0"/>
              <w:rPr>
                <w:rFonts w:cstheme="minorHAnsi"/>
              </w:rPr>
            </w:pPr>
            <w:r w:rsidRPr="00166B13">
              <w:rPr>
                <w:rFonts w:cstheme="minorHAnsi"/>
                <w:i/>
                <w:iCs/>
              </w:rPr>
              <w:t>Pre/Co-requisite: FMX 298</w:t>
            </w:r>
          </w:p>
        </w:tc>
        <w:tc>
          <w:tcPr>
            <w:tcW w:w="671" w:type="pct"/>
          </w:tcPr>
          <w:p w14:paraId="7BCF3E55" w14:textId="77777777" w:rsidR="00166B13" w:rsidRPr="00902A5F" w:rsidRDefault="00166B13" w:rsidP="00FD4E55">
            <w:pPr>
              <w:spacing w:after="0"/>
              <w:rPr>
                <w:rFonts w:cstheme="minorHAnsi"/>
              </w:rPr>
            </w:pPr>
          </w:p>
        </w:tc>
        <w:tc>
          <w:tcPr>
            <w:tcW w:w="712" w:type="pct"/>
          </w:tcPr>
          <w:p w14:paraId="58972A21" w14:textId="77777777" w:rsidR="00166B13" w:rsidRPr="00902A5F" w:rsidRDefault="00166B13" w:rsidP="00FD4E55">
            <w:pPr>
              <w:spacing w:after="0"/>
              <w:rPr>
                <w:rFonts w:cstheme="minorHAnsi"/>
              </w:rPr>
            </w:pPr>
          </w:p>
        </w:tc>
      </w:tr>
      <w:tr w:rsidR="00166B13" w:rsidRPr="00902A5F" w14:paraId="6EFAC5F4" w14:textId="77777777" w:rsidTr="00D3047A">
        <w:trPr>
          <w:cantSplit/>
        </w:trPr>
        <w:tc>
          <w:tcPr>
            <w:tcW w:w="3617" w:type="pct"/>
          </w:tcPr>
          <w:p w14:paraId="55E4898D" w14:textId="16A0CD74" w:rsidR="00166B13" w:rsidRPr="00166B13" w:rsidRDefault="00166B13" w:rsidP="00FD4E55">
            <w:pPr>
              <w:spacing w:after="0"/>
              <w:rPr>
                <w:rFonts w:cstheme="minorHAnsi"/>
              </w:rPr>
            </w:pPr>
            <w:r w:rsidRPr="00166B13">
              <w:rPr>
                <w:rFonts w:cstheme="minorHAnsi"/>
              </w:rPr>
              <w:lastRenderedPageBreak/>
              <w:t>FMX 499 (4cr) – Senior Project in FMX</w:t>
            </w:r>
            <w:r w:rsidR="007E53BC">
              <w:rPr>
                <w:rFonts w:cstheme="minorHAnsi"/>
              </w:rPr>
              <w:t xml:space="preserve"> (</w:t>
            </w:r>
            <w:r w:rsidR="009C2F81">
              <w:rPr>
                <w:rFonts w:cstheme="minorHAnsi"/>
              </w:rPr>
              <w:t>Can fulfill</w:t>
            </w:r>
            <w:r w:rsidR="007E53BC">
              <w:rPr>
                <w:rFonts w:cstheme="minorHAnsi"/>
              </w:rPr>
              <w:t xml:space="preserve"> Spartan Studies Culminating Experience Requirement)</w:t>
            </w:r>
          </w:p>
          <w:p w14:paraId="1A4DDB9F" w14:textId="370B8001" w:rsidR="00166B13" w:rsidRPr="00166B13" w:rsidRDefault="00802F2E" w:rsidP="00FD4E55">
            <w:pPr>
              <w:spacing w:after="0"/>
              <w:rPr>
                <w:rFonts w:cstheme="minorHAnsi"/>
                <w:i/>
                <w:iCs/>
              </w:rPr>
            </w:pPr>
            <w:r w:rsidRPr="00166B13">
              <w:rPr>
                <w:rFonts w:cstheme="minorHAnsi"/>
                <w:i/>
                <w:iCs/>
              </w:rPr>
              <w:t xml:space="preserve">Pre-requisite: </w:t>
            </w:r>
            <w:r w:rsidR="001057AB" w:rsidRPr="002A422F">
              <w:rPr>
                <w:i/>
                <w:iCs/>
              </w:rPr>
              <w:t>Spartan Studies First-Year Seminar, mathematics, AWR 101, AWR 201, UTAMPA 200, UTAMPA 201, core humanities, core social science.</w:t>
            </w:r>
            <w:r w:rsidR="001057AB">
              <w:rPr>
                <w:i/>
                <w:iCs/>
              </w:rPr>
              <w:t xml:space="preserve"> </w:t>
            </w:r>
            <w:r w:rsidRPr="007A2572">
              <w:rPr>
                <w:rFonts w:cstheme="minorHAnsi"/>
                <w:i/>
                <w:iCs/>
              </w:rPr>
              <w:t xml:space="preserve">In </w:t>
            </w:r>
            <w:r w:rsidR="00F54E03" w:rsidRPr="007A2572">
              <w:rPr>
                <w:rFonts w:cstheme="minorHAnsi"/>
                <w:i/>
                <w:iCs/>
              </w:rPr>
              <w:t>addition,</w:t>
            </w:r>
            <w:r w:rsidRPr="007A2572">
              <w:rPr>
                <w:rFonts w:cstheme="minorHAnsi"/>
                <w:i/>
                <w:iCs/>
              </w:rPr>
              <w:t xml:space="preserve"> FMX 398 and senior standing in Animation or New Media major, after completion of 106 credits, or consent of instructor.</w:t>
            </w:r>
          </w:p>
        </w:tc>
        <w:tc>
          <w:tcPr>
            <w:tcW w:w="671" w:type="pct"/>
          </w:tcPr>
          <w:p w14:paraId="37EF14BD" w14:textId="77777777" w:rsidR="00166B13" w:rsidRPr="00902A5F" w:rsidRDefault="00166B13" w:rsidP="00FD4E55">
            <w:pPr>
              <w:spacing w:after="0"/>
              <w:rPr>
                <w:rFonts w:cstheme="minorHAnsi"/>
              </w:rPr>
            </w:pPr>
          </w:p>
        </w:tc>
        <w:tc>
          <w:tcPr>
            <w:tcW w:w="712" w:type="pct"/>
          </w:tcPr>
          <w:p w14:paraId="69FB766B" w14:textId="77777777" w:rsidR="00166B13" w:rsidRPr="00902A5F" w:rsidRDefault="00166B13" w:rsidP="00FD4E55">
            <w:pPr>
              <w:spacing w:after="0"/>
              <w:rPr>
                <w:rFonts w:cstheme="minorHAnsi"/>
              </w:rPr>
            </w:pPr>
          </w:p>
        </w:tc>
      </w:tr>
    </w:tbl>
    <w:p w14:paraId="5D86DB4B" w14:textId="77777777" w:rsidR="00FD4E55" w:rsidRDefault="00FD4E55" w:rsidP="00FD4E55">
      <w:pPr>
        <w:spacing w:after="0"/>
      </w:pPr>
    </w:p>
    <w:p w14:paraId="6EE22E69" w14:textId="62B54901" w:rsidR="00FD4E55" w:rsidRPr="007F42E2" w:rsidRDefault="00FD4E55" w:rsidP="00FD4E55">
      <w:pPr>
        <w:pStyle w:val="Heading3"/>
        <w:spacing w:before="0" w:after="0"/>
        <w:rPr>
          <w:bCs/>
        </w:rPr>
      </w:pPr>
      <w:r>
        <w:rPr>
          <w:bCs/>
        </w:rPr>
        <w:t xml:space="preserve">Major Electiv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28AEBB85" w:rsidR="00FD4E55" w:rsidRDefault="00FD4E55" w:rsidP="00FD4E55">
            <w:pPr>
              <w:spacing w:after="0"/>
              <w:rPr>
                <w:b/>
                <w:bCs/>
              </w:rPr>
            </w:pPr>
            <w:r>
              <w:rPr>
                <w:b/>
                <w:bCs/>
              </w:rPr>
              <w:t>Major Elective Requirement (4 credits)</w:t>
            </w:r>
          </w:p>
          <w:p w14:paraId="38A66A57" w14:textId="0356BD6D" w:rsidR="00FD4E55" w:rsidRDefault="00FD4E55" w:rsidP="00FD4E55">
            <w:pPr>
              <w:spacing w:after="0"/>
              <w:rPr>
                <w:rFonts w:ascii="Times New Roman" w:hAnsi="Times New Roman"/>
              </w:rPr>
            </w:pPr>
            <w:r>
              <w:rPr>
                <w:rFonts w:ascii="Times New Roman" w:hAnsi="Times New Roman"/>
              </w:rPr>
              <w:t xml:space="preserve">Refer to catalog for the </w:t>
            </w:r>
            <w:hyperlink r:id="rId10" w:tooltip="Elective Options" w:history="1">
              <w:r w:rsidRPr="00426142">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784344">
    <w:abstractNumId w:val="1"/>
  </w:num>
  <w:num w:numId="2" w16cid:durableId="715129203">
    <w:abstractNumId w:val="2"/>
  </w:num>
  <w:num w:numId="3" w16cid:durableId="442848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G0MDE0tjQ2MDdX0lEKTi0uzszPAykwqgUAVmnDhSwAAAA="/>
  </w:docVars>
  <w:rsids>
    <w:rsidRoot w:val="00236044"/>
    <w:rsid w:val="00037837"/>
    <w:rsid w:val="00075EB3"/>
    <w:rsid w:val="000B3BE8"/>
    <w:rsid w:val="001057AB"/>
    <w:rsid w:val="0012155B"/>
    <w:rsid w:val="00166B13"/>
    <w:rsid w:val="001C61D0"/>
    <w:rsid w:val="00236044"/>
    <w:rsid w:val="00286E44"/>
    <w:rsid w:val="00426142"/>
    <w:rsid w:val="004479D0"/>
    <w:rsid w:val="00456A98"/>
    <w:rsid w:val="00561953"/>
    <w:rsid w:val="00577953"/>
    <w:rsid w:val="00596BC4"/>
    <w:rsid w:val="005D6F10"/>
    <w:rsid w:val="006C760F"/>
    <w:rsid w:val="0071338C"/>
    <w:rsid w:val="00775E13"/>
    <w:rsid w:val="007E53BC"/>
    <w:rsid w:val="00802F2E"/>
    <w:rsid w:val="00816B2C"/>
    <w:rsid w:val="00835061"/>
    <w:rsid w:val="00924F28"/>
    <w:rsid w:val="009610E9"/>
    <w:rsid w:val="00993B18"/>
    <w:rsid w:val="009C2F81"/>
    <w:rsid w:val="00A07C34"/>
    <w:rsid w:val="00A2557B"/>
    <w:rsid w:val="00A4634A"/>
    <w:rsid w:val="00A55D4B"/>
    <w:rsid w:val="00AE0AC7"/>
    <w:rsid w:val="00B240E7"/>
    <w:rsid w:val="00B33EBA"/>
    <w:rsid w:val="00B84DFE"/>
    <w:rsid w:val="00BA5F44"/>
    <w:rsid w:val="00BC3DE3"/>
    <w:rsid w:val="00BC43AF"/>
    <w:rsid w:val="00C64FDC"/>
    <w:rsid w:val="00D243D7"/>
    <w:rsid w:val="00DA7A02"/>
    <w:rsid w:val="00E0093B"/>
    <w:rsid w:val="00E516CA"/>
    <w:rsid w:val="00E82B7C"/>
    <w:rsid w:val="00EA6328"/>
    <w:rsid w:val="00F16A3C"/>
    <w:rsid w:val="00F5287A"/>
    <w:rsid w:val="00F54E03"/>
    <w:rsid w:val="00F965D7"/>
    <w:rsid w:val="00FC0685"/>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film-animation-and-new-media/animation/bfa-in-animation/"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ED628-AB6C-4213-BE66-995C24D38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nimation</dc:title>
  <dc:subject/>
  <dc:creator>The University of Tampa</dc:creator>
  <cp:keywords>Unofficial, Degree, Planning, Worksheet, Major, BFA, in, Animation, The, University, of, Tampa</cp:keywords>
  <dc:description/>
  <cp:lastModifiedBy>Kelley Graff</cp:lastModifiedBy>
  <cp:revision>2</cp:revision>
  <dcterms:created xsi:type="dcterms:W3CDTF">2025-08-19T15:47:00Z</dcterms:created>
  <dcterms:modified xsi:type="dcterms:W3CDTF">2025-08-19T15:47:00Z</dcterms:modified>
</cp:coreProperties>
</file>